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proofErr w:type="gramEnd"/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84EFF77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sidência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FD0D2B">
        <w:rPr>
          <w:rFonts w:ascii="Century Gothic" w:eastAsia="Century Gothic" w:hAnsi="Century Gothic" w:cs="Century Gothic"/>
          <w:sz w:val="22"/>
          <w:szCs w:val="22"/>
        </w:rPr>
        <w:t>b</w:t>
      </w:r>
      <w:r w:rsidR="00E91CDF">
        <w:rPr>
          <w:rFonts w:ascii="Century Gothic" w:eastAsia="Century Gothic" w:hAnsi="Century Gothic" w:cs="Century Gothic"/>
          <w:sz w:val="22"/>
          <w:szCs w:val="22"/>
        </w:rPr>
        <w:t>airr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256D95">
        <w:rPr>
          <w:rFonts w:ascii="Century Gothic" w:eastAsia="Century Gothic" w:hAnsi="Century Gothic" w:cs="Century Gothic"/>
          <w:sz w:val="22"/>
          <w:szCs w:val="22"/>
        </w:rPr>
        <w:t>Cidade, SP</w:t>
      </w:r>
    </w:p>
    <w:p w14:paraId="3E8473EA" w14:textId="641F13B6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Telefone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>XX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X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XXXX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91CDF">
        <w:rPr>
          <w:rFonts w:ascii="Century Gothic" w:eastAsia="Century Gothic" w:hAnsi="Century Gothic" w:cs="Century Gothic"/>
          <w:sz w:val="22"/>
          <w:szCs w:val="22"/>
        </w:rPr>
        <w:t>XXXX</w:t>
      </w:r>
      <w:proofErr w:type="spellEnd"/>
    </w:p>
    <w:p w14:paraId="7A5FB451" w14:textId="0CC9475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>emailcandidato@xxx.com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4190B274" w:rsidR="002A3794" w:rsidRPr="004E5927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92BA4">
        <w:rPr>
          <w:rFonts w:ascii="Century Gothic" w:eastAsia="Century Gothic" w:hAnsi="Century Gothic" w:cs="Century Gothic"/>
          <w:sz w:val="22"/>
          <w:szCs w:val="22"/>
        </w:rPr>
        <w:t>Nacionalidade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estado civil,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A530A1">
        <w:rPr>
          <w:rFonts w:ascii="Century Gothic" w:eastAsia="Century Gothic" w:hAnsi="Century Gothic" w:cs="Century Gothic"/>
          <w:sz w:val="22"/>
          <w:szCs w:val="22"/>
        </w:rPr>
        <w:t xml:space="preserve">x filhos, </w:t>
      </w:r>
      <w:r w:rsidR="00E91CDF">
        <w:rPr>
          <w:rFonts w:ascii="Century Gothic" w:eastAsia="Century Gothic" w:hAnsi="Century Gothic" w:cs="Century Gothic"/>
          <w:sz w:val="22"/>
          <w:szCs w:val="22"/>
        </w:rPr>
        <w:t>idade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4957F3C" w14:textId="77777777" w:rsidR="002818C3" w:rsidRPr="004E5927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363F0BB8" w14:textId="77777777" w:rsidR="002818C3" w:rsidRPr="004E5927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4ACA6" w14:textId="77777777" w:rsidR="00716AE8" w:rsidRPr="0027593A" w:rsidRDefault="00716AE8">
      <w:r w:rsidRPr="0027593A">
        <w:separator/>
      </w:r>
    </w:p>
  </w:endnote>
  <w:endnote w:type="continuationSeparator" w:id="0">
    <w:p w14:paraId="48A9B4A6" w14:textId="77777777" w:rsidR="00716AE8" w:rsidRPr="0027593A" w:rsidRDefault="00716AE8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2A20C91A-8AFB-E146-9C16-D9D3040E71D9}"/>
    <w:embedBold r:id="rId2" w:fontKey="{4535653E-9886-F045-8BBE-F2FACF915991}"/>
    <w:embedItalic r:id="rId3" w:fontKey="{A1D6C41E-C040-7D43-B05F-313081DA6413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B1029A6-4C35-C74B-B81B-BA146688BD9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22E187ED-481B-EB4C-A0E4-3FDDAEC7467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4AAEA9AB-1DB8-B949-84DA-69C5FADA550A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DEEE88B2-6F9B-D245-889C-F05506DACED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75AD7E78-6CA2-0041-9026-932DC746D398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B8B10D0A-CCCA-E041-BADC-DA18CD64DCF0}"/>
    <w:embedItalic r:id="rId13" w:fontKey="{52A33E59-AE04-5C40-8FFB-8A64E988019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268F121E-904D-1143-B3E5-7E89B5359D71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C6013BC5-8EFE-1D4D-9620-EC611DCD93EB}"/>
    <w:embedBold r:id="rId16" w:fontKey="{A8411663-D141-FA45-A20B-A7AA79E22F5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4C95B" w14:textId="77777777" w:rsidR="00716AE8" w:rsidRPr="0027593A" w:rsidRDefault="00716AE8">
      <w:r w:rsidRPr="0027593A">
        <w:separator/>
      </w:r>
    </w:p>
  </w:footnote>
  <w:footnote w:type="continuationSeparator" w:id="0">
    <w:p w14:paraId="38EDD444" w14:textId="77777777" w:rsidR="00716AE8" w:rsidRPr="0027593A" w:rsidRDefault="00716AE8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A72DC"/>
    <w:rsid w:val="00DB2B5F"/>
    <w:rsid w:val="00DD4D28"/>
    <w:rsid w:val="00DD4E5E"/>
    <w:rsid w:val="00DD4F94"/>
    <w:rsid w:val="00DD5BFB"/>
    <w:rsid w:val="00DF77C5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5</cp:revision>
  <cp:lastPrinted>2024-11-22T20:40:00Z</cp:lastPrinted>
  <dcterms:created xsi:type="dcterms:W3CDTF">2025-06-12T13:26:00Z</dcterms:created>
  <dcterms:modified xsi:type="dcterms:W3CDTF">2025-06-1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